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B9397" w14:textId="77777777" w:rsidR="009D42E7" w:rsidRDefault="009D42E7" w:rsidP="00D94798">
      <w:pPr>
        <w:spacing w:line="360" w:lineRule="auto"/>
        <w:jc w:val="left"/>
        <w:rPr>
          <w:sz w:val="20"/>
          <w:szCs w:val="20"/>
        </w:rPr>
      </w:pPr>
    </w:p>
    <w:p w14:paraId="2FCA0583" w14:textId="7A1E23F7" w:rsidR="00CE6145" w:rsidRDefault="007577B5" w:rsidP="00D94798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sz w:val="20"/>
          <w:szCs w:val="20"/>
        </w:rPr>
        <w:t>I earne</w:t>
      </w:r>
      <w:r w:rsidR="009D42E7" w:rsidRPr="00D94798">
        <w:rPr>
          <w:sz w:val="20"/>
          <w:szCs w:val="20"/>
        </w:rPr>
        <w:t>d m</w:t>
      </w:r>
      <w:r w:rsidR="00BB6761">
        <w:rPr>
          <w:sz w:val="20"/>
          <w:szCs w:val="20"/>
        </w:rPr>
        <w:t xml:space="preserve">y </w:t>
      </w:r>
      <w:r w:rsidR="00995FBD" w:rsidRPr="00D94798">
        <w:rPr>
          <w:sz w:val="20"/>
          <w:szCs w:val="20"/>
        </w:rPr>
        <w:t>private pilot license a year ago - an</w:t>
      </w:r>
      <w:r w:rsidRPr="00D94798">
        <w:rPr>
          <w:sz w:val="20"/>
          <w:szCs w:val="20"/>
        </w:rPr>
        <w:t xml:space="preserve"> achievement </w:t>
      </w:r>
      <w:r w:rsidR="009D42E7" w:rsidRPr="00D94798">
        <w:rPr>
          <w:sz w:val="20"/>
          <w:szCs w:val="20"/>
        </w:rPr>
        <w:t xml:space="preserve">that </w:t>
      </w:r>
      <w:r w:rsidRPr="00D94798">
        <w:rPr>
          <w:sz w:val="20"/>
          <w:szCs w:val="20"/>
        </w:rPr>
        <w:t xml:space="preserve">would be </w:t>
      </w:r>
      <w:r w:rsidR="009D42E7" w:rsidRPr="00D94798">
        <w:rPr>
          <w:sz w:val="20"/>
          <w:szCs w:val="20"/>
        </w:rPr>
        <w:t xml:space="preserve">otherwise </w:t>
      </w:r>
      <w:r w:rsidRPr="00D94798">
        <w:rPr>
          <w:sz w:val="20"/>
          <w:szCs w:val="20"/>
        </w:rPr>
        <w:t>impossible without the generous help from m</w:t>
      </w:r>
      <w:r w:rsidR="009D42E7" w:rsidRPr="00D94798">
        <w:rPr>
          <w:sz w:val="20"/>
          <w:szCs w:val="20"/>
        </w:rPr>
        <w:t>y great friend and teacher,</w:t>
      </w:r>
      <w:r w:rsidRPr="00D94798">
        <w:rPr>
          <w:sz w:val="20"/>
          <w:szCs w:val="20"/>
        </w:rPr>
        <w:t xml:space="preserve"> Jeb</w:t>
      </w:r>
      <w:r w:rsidR="00CE6145" w:rsidRPr="00D94798">
        <w:rPr>
          <w:sz w:val="20"/>
          <w:szCs w:val="20"/>
        </w:rPr>
        <w:t xml:space="preserve"> E. Bishop.</w:t>
      </w:r>
    </w:p>
    <w:p w14:paraId="6EF23A15" w14:textId="040081B3" w:rsidR="001B4B26" w:rsidRDefault="009D23E0" w:rsidP="001B4B26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1B4B26">
        <w:rPr>
          <w:sz w:val="20"/>
          <w:szCs w:val="20"/>
        </w:rPr>
        <w:t xml:space="preserve">You really should see </w:t>
      </w:r>
      <w:r w:rsidR="001B4B26" w:rsidRPr="001B4B26">
        <w:rPr>
          <w:sz w:val="20"/>
          <w:szCs w:val="20"/>
        </w:rPr>
        <w:t xml:space="preserve">some of </w:t>
      </w:r>
      <w:r w:rsidRPr="001B4B26">
        <w:rPr>
          <w:sz w:val="20"/>
          <w:szCs w:val="20"/>
        </w:rPr>
        <w:t xml:space="preserve">the </w:t>
      </w:r>
      <w:r w:rsidRPr="001B4B26">
        <w:rPr>
          <w:sz w:val="20"/>
          <w:szCs w:val="20"/>
        </w:rPr>
        <w:t xml:space="preserve">aerial </w:t>
      </w:r>
      <w:r w:rsidRPr="001B4B26">
        <w:rPr>
          <w:sz w:val="20"/>
          <w:szCs w:val="20"/>
        </w:rPr>
        <w:t>photos I took</w:t>
      </w:r>
      <w:r w:rsidR="001B4B26" w:rsidRPr="001B4B26">
        <w:rPr>
          <w:sz w:val="20"/>
          <w:szCs w:val="20"/>
        </w:rPr>
        <w:t xml:space="preserve">. </w:t>
      </w:r>
      <w:r w:rsidR="001B4B26">
        <w:rPr>
          <w:sz w:val="20"/>
          <w:szCs w:val="20"/>
        </w:rPr>
        <w:t xml:space="preserve">They are quite stunning. </w:t>
      </w:r>
    </w:p>
    <w:p w14:paraId="227C738A" w14:textId="77777777" w:rsidR="001B4B26" w:rsidRPr="001B4B26" w:rsidRDefault="001B4B26" w:rsidP="001B4B26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</w:p>
    <w:p w14:paraId="71EBDEE3" w14:textId="7422230B" w:rsidR="00BB6761" w:rsidRDefault="00BB6761" w:rsidP="00BB6761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My retirement plan would likely involve building my own aircraft. </w:t>
      </w:r>
    </w:p>
    <w:p w14:paraId="5CA75422" w14:textId="28278029" w:rsidR="009D23E0" w:rsidRPr="009D23E0" w:rsidRDefault="009D23E0" w:rsidP="009D23E0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I would like to fly coast to coast across the U.S. in a single-engine aircraft one day.</w:t>
      </w:r>
    </w:p>
    <w:p w14:paraId="6F97EE63" w14:textId="189A23E4" w:rsidR="009D23E0" w:rsidRPr="009D23E0" w:rsidRDefault="000A7F32" w:rsidP="009D23E0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I</w:t>
      </w:r>
      <w:r w:rsidR="007D42A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urchased </w:t>
      </w:r>
      <w:proofErr w:type="gramStart"/>
      <w:r>
        <w:rPr>
          <w:sz w:val="20"/>
          <w:szCs w:val="20"/>
        </w:rPr>
        <w:t>a</w:t>
      </w:r>
      <w:proofErr w:type="gramEnd"/>
      <w:r>
        <w:rPr>
          <w:sz w:val="20"/>
          <w:szCs w:val="20"/>
        </w:rPr>
        <w:t xml:space="preserve"> engineering plan for an one seat aircraft</w:t>
      </w:r>
      <w:r w:rsidR="007D42A5">
        <w:rPr>
          <w:sz w:val="20"/>
          <w:szCs w:val="20"/>
        </w:rPr>
        <w:t xml:space="preserve"> from </w:t>
      </w:r>
      <w:proofErr w:type="spellStart"/>
      <w:r w:rsidR="007D42A5">
        <w:rPr>
          <w:sz w:val="20"/>
          <w:szCs w:val="20"/>
        </w:rPr>
        <w:t>a</w:t>
      </w:r>
      <w:proofErr w:type="spellEnd"/>
      <w:r w:rsidR="007D42A5">
        <w:rPr>
          <w:sz w:val="20"/>
          <w:szCs w:val="20"/>
        </w:rPr>
        <w:t xml:space="preserve"> old French </w:t>
      </w:r>
      <w:proofErr w:type="spellStart"/>
      <w:r w:rsidR="007D42A5">
        <w:rPr>
          <w:sz w:val="20"/>
          <w:szCs w:val="20"/>
        </w:rPr>
        <w:t>desigener</w:t>
      </w:r>
      <w:proofErr w:type="spellEnd"/>
      <w:r w:rsidR="007D42A5">
        <w:rPr>
          <w:sz w:val="20"/>
          <w:szCs w:val="20"/>
        </w:rPr>
        <w:t>, and everything was done via physical mail.</w:t>
      </w:r>
    </w:p>
    <w:p w14:paraId="00D2A19B" w14:textId="77777777" w:rsidR="00001CE1" w:rsidRPr="00D94798" w:rsidRDefault="00814713" w:rsidP="00D94798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rFonts w:hint="eastAsia"/>
          <w:sz w:val="20"/>
          <w:szCs w:val="20"/>
        </w:rPr>
        <w:t>W</w:t>
      </w:r>
      <w:r w:rsidRPr="00D94798">
        <w:rPr>
          <w:sz w:val="20"/>
          <w:szCs w:val="20"/>
        </w:rPr>
        <w:t>henever I s</w:t>
      </w:r>
      <w:r w:rsidR="00D94798" w:rsidRPr="00D94798">
        <w:rPr>
          <w:sz w:val="20"/>
          <w:szCs w:val="20"/>
        </w:rPr>
        <w:t>ee a new product on the market, I often evaluate the possibility of re</w:t>
      </w:r>
      <w:r w:rsidR="00BB6761">
        <w:rPr>
          <w:sz w:val="20"/>
          <w:szCs w:val="20"/>
        </w:rPr>
        <w:t>plicating the design (</w:t>
      </w:r>
      <w:r w:rsidR="00D94798" w:rsidRPr="00D94798">
        <w:rPr>
          <w:sz w:val="20"/>
          <w:szCs w:val="20"/>
        </w:rPr>
        <w:t>for non-commercial purposes) using available resources.</w:t>
      </w:r>
      <w:r w:rsidRPr="00D94798">
        <w:rPr>
          <w:sz w:val="20"/>
          <w:szCs w:val="20"/>
        </w:rPr>
        <w:t xml:space="preserve"> </w:t>
      </w:r>
    </w:p>
    <w:p w14:paraId="2B8E6398" w14:textId="77777777" w:rsidR="00CE6145" w:rsidRPr="00D94798" w:rsidRDefault="00CE6145" w:rsidP="00D94798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D94798">
        <w:rPr>
          <w:sz w:val="20"/>
          <w:szCs w:val="20"/>
        </w:rPr>
        <w:t>I</w:t>
      </w:r>
      <w:r w:rsidR="00E33A50">
        <w:rPr>
          <w:sz w:val="20"/>
          <w:szCs w:val="20"/>
        </w:rPr>
        <w:t>'</w:t>
      </w:r>
      <w:r w:rsidRPr="00D94798">
        <w:rPr>
          <w:sz w:val="20"/>
          <w:szCs w:val="20"/>
        </w:rPr>
        <w:t xml:space="preserve">ve built two large-format 3D printers out of parts printed by another 3D printer and one CNC machine capable of cutting thick </w:t>
      </w:r>
      <w:r w:rsidR="009D42E7" w:rsidRPr="00D94798">
        <w:rPr>
          <w:sz w:val="20"/>
          <w:szCs w:val="20"/>
        </w:rPr>
        <w:t>aluminum</w:t>
      </w:r>
      <w:r w:rsidRPr="00D94798">
        <w:rPr>
          <w:sz w:val="20"/>
          <w:szCs w:val="20"/>
        </w:rPr>
        <w:t xml:space="preserve"> sheets.</w:t>
      </w:r>
      <w:r w:rsidR="00814713" w:rsidRPr="00D94798">
        <w:rPr>
          <w:sz w:val="20"/>
          <w:szCs w:val="20"/>
        </w:rPr>
        <w:t xml:space="preserve"> </w:t>
      </w:r>
    </w:p>
    <w:p w14:paraId="108F7F1C" w14:textId="77777777" w:rsidR="003864C2" w:rsidRPr="00D94798" w:rsidRDefault="00BB6761" w:rsidP="00D94798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One</w:t>
      </w:r>
      <w:r w:rsidR="00814713" w:rsidRPr="00D94798">
        <w:rPr>
          <w:sz w:val="20"/>
          <w:szCs w:val="20"/>
        </w:rPr>
        <w:t xml:space="preserve"> of</w:t>
      </w:r>
      <w:r>
        <w:rPr>
          <w:sz w:val="20"/>
          <w:szCs w:val="20"/>
        </w:rPr>
        <w:t xml:space="preserve"> my many hobbies is PCB design and prototyping. </w:t>
      </w:r>
    </w:p>
    <w:p w14:paraId="2F50ABF3" w14:textId="238D40FD" w:rsidR="000A7F32" w:rsidRPr="000A7F32" w:rsidRDefault="00BB6761" w:rsidP="000A7F32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My current</w:t>
      </w:r>
      <w:r w:rsidR="003864C2" w:rsidRPr="00D94798">
        <w:rPr>
          <w:sz w:val="20"/>
          <w:szCs w:val="20"/>
        </w:rPr>
        <w:t xml:space="preserve"> project involves</w:t>
      </w:r>
      <w:r w:rsidR="00814713" w:rsidRPr="00D94798">
        <w:rPr>
          <w:sz w:val="20"/>
          <w:szCs w:val="20"/>
        </w:rPr>
        <w:t xml:space="preserve"> a remote </w:t>
      </w:r>
      <w:r w:rsidR="003864C2" w:rsidRPr="00D94798">
        <w:rPr>
          <w:sz w:val="20"/>
          <w:szCs w:val="20"/>
        </w:rPr>
        <w:t xml:space="preserve">off-grid </w:t>
      </w:r>
      <w:r w:rsidR="00814713" w:rsidRPr="00D94798">
        <w:rPr>
          <w:sz w:val="20"/>
          <w:szCs w:val="20"/>
        </w:rPr>
        <w:t xml:space="preserve">weather station </w:t>
      </w:r>
      <w:r w:rsidR="003864C2" w:rsidRPr="00D94798">
        <w:rPr>
          <w:sz w:val="20"/>
          <w:szCs w:val="20"/>
        </w:rPr>
        <w:t>with an advanced wind</w:t>
      </w:r>
      <w:r>
        <w:rPr>
          <w:sz w:val="20"/>
          <w:szCs w:val="20"/>
        </w:rPr>
        <w:t xml:space="preserve"> calculation</w:t>
      </w:r>
      <w:r w:rsidR="003864C2" w:rsidRPr="00D94798">
        <w:rPr>
          <w:sz w:val="20"/>
          <w:szCs w:val="20"/>
        </w:rPr>
        <w:t xml:space="preserve"> algorithm</w:t>
      </w:r>
      <w:r w:rsidR="000A7F32">
        <w:rPr>
          <w:sz w:val="20"/>
          <w:szCs w:val="20"/>
        </w:rPr>
        <w:t xml:space="preserve"> (per FAA requirement)</w:t>
      </w:r>
      <w:r w:rsidR="00D94798" w:rsidRPr="00D94798">
        <w:rPr>
          <w:sz w:val="20"/>
          <w:szCs w:val="20"/>
        </w:rPr>
        <w:t xml:space="preserve"> and</w:t>
      </w:r>
      <w:r w:rsidR="003864C2" w:rsidRPr="00D94798">
        <w:rPr>
          <w:sz w:val="20"/>
          <w:szCs w:val="20"/>
        </w:rPr>
        <w:t xml:space="preserve"> a </w:t>
      </w:r>
      <w:r w:rsidR="00814713" w:rsidRPr="00D94798">
        <w:rPr>
          <w:sz w:val="20"/>
          <w:szCs w:val="20"/>
        </w:rPr>
        <w:t xml:space="preserve">portable </w:t>
      </w:r>
      <w:r w:rsidR="003864C2" w:rsidRPr="00D94798">
        <w:rPr>
          <w:sz w:val="20"/>
          <w:szCs w:val="20"/>
        </w:rPr>
        <w:t xml:space="preserve">all-in-one </w:t>
      </w:r>
      <w:r w:rsidR="00814713" w:rsidRPr="00D94798">
        <w:rPr>
          <w:sz w:val="20"/>
          <w:szCs w:val="20"/>
        </w:rPr>
        <w:t>flight instrument for paragliding activities.</w:t>
      </w:r>
      <w:r w:rsidR="00D94798" w:rsidRPr="00D94798">
        <w:rPr>
          <w:sz w:val="20"/>
          <w:szCs w:val="20"/>
        </w:rPr>
        <w:t xml:space="preserve"> </w:t>
      </w:r>
    </w:p>
    <w:p w14:paraId="540C5020" w14:textId="77777777" w:rsidR="0088115C" w:rsidRDefault="00BB6761" w:rsidP="0088115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BB6761">
        <w:rPr>
          <w:sz w:val="20"/>
          <w:szCs w:val="20"/>
        </w:rPr>
        <w:t xml:space="preserve">Coming from a non-engineering background, </w:t>
      </w:r>
      <w:r w:rsidR="009D42E7" w:rsidRPr="00BB6761">
        <w:rPr>
          <w:sz w:val="20"/>
          <w:szCs w:val="20"/>
        </w:rPr>
        <w:t xml:space="preserve">I learned most of my </w:t>
      </w:r>
      <w:r>
        <w:rPr>
          <w:sz w:val="20"/>
          <w:szCs w:val="20"/>
        </w:rPr>
        <w:t>electronic engineering skills</w:t>
      </w:r>
      <w:r w:rsidRPr="00BB6761">
        <w:rPr>
          <w:sz w:val="20"/>
          <w:szCs w:val="20"/>
        </w:rPr>
        <w:t xml:space="preserve"> using resources</w:t>
      </w:r>
      <w:r>
        <w:rPr>
          <w:sz w:val="20"/>
          <w:szCs w:val="20"/>
        </w:rPr>
        <w:t xml:space="preserve"> mostly</w:t>
      </w:r>
      <w:r w:rsidRPr="00BB6761">
        <w:rPr>
          <w:sz w:val="20"/>
          <w:szCs w:val="20"/>
        </w:rPr>
        <w:t xml:space="preserve"> in Spanish. </w:t>
      </w:r>
    </w:p>
    <w:p w14:paraId="736673AA" w14:textId="48E40B5C" w:rsidR="000A7F32" w:rsidRDefault="0088115C" w:rsidP="000A7F32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I</w:t>
      </w:r>
      <w:r w:rsidR="000A7F32">
        <w:rPr>
          <w:sz w:val="20"/>
          <w:szCs w:val="20"/>
        </w:rPr>
        <w:t xml:space="preserve">’ve </w:t>
      </w:r>
      <w:r w:rsidR="00BB6761" w:rsidRPr="0088115C">
        <w:rPr>
          <w:sz w:val="20"/>
          <w:szCs w:val="20"/>
        </w:rPr>
        <w:t xml:space="preserve">saved a lot of time by combining language learning and </w:t>
      </w:r>
      <w:r w:rsidR="00E33A50" w:rsidRPr="0088115C">
        <w:rPr>
          <w:sz w:val="20"/>
          <w:szCs w:val="20"/>
        </w:rPr>
        <w:t xml:space="preserve">skill acquisition together. </w:t>
      </w:r>
    </w:p>
    <w:p w14:paraId="40CE22B3" w14:textId="75EF5375" w:rsidR="00461163" w:rsidRDefault="00461163" w:rsidP="00461163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461163">
        <w:rPr>
          <w:sz w:val="20"/>
          <w:szCs w:val="20"/>
        </w:rPr>
        <w:t xml:space="preserve">My best friend </w:t>
      </w:r>
      <w:r>
        <w:rPr>
          <w:sz w:val="20"/>
          <w:szCs w:val="20"/>
        </w:rPr>
        <w:t xml:space="preserve">was </w:t>
      </w:r>
      <w:r w:rsidRPr="00461163">
        <w:rPr>
          <w:sz w:val="20"/>
          <w:szCs w:val="20"/>
        </w:rPr>
        <w:t xml:space="preserve">always amazed at my </w:t>
      </w:r>
      <w:r w:rsidRPr="00461163">
        <w:rPr>
          <w:sz w:val="20"/>
          <w:szCs w:val="20"/>
        </w:rPr>
        <w:t>culinary skill</w:t>
      </w:r>
      <w:r>
        <w:rPr>
          <w:rFonts w:hint="eastAsia"/>
          <w:sz w:val="20"/>
          <w:szCs w:val="20"/>
        </w:rPr>
        <w:t>.</w:t>
      </w:r>
    </w:p>
    <w:p w14:paraId="6A421198" w14:textId="0ACD5481" w:rsidR="009D23E0" w:rsidRPr="009D23E0" w:rsidRDefault="00461163" w:rsidP="009D23E0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One of my favorite thing to do during my stay in the </w:t>
      </w:r>
      <w:proofErr w:type="gramStart"/>
      <w:r>
        <w:rPr>
          <w:sz w:val="20"/>
          <w:szCs w:val="20"/>
        </w:rPr>
        <w:t>U,S</w:t>
      </w:r>
      <w:proofErr w:type="gramEnd"/>
      <w:r>
        <w:rPr>
          <w:sz w:val="20"/>
          <w:szCs w:val="20"/>
        </w:rPr>
        <w:t xml:space="preserve">, was </w:t>
      </w:r>
      <w:proofErr w:type="spellStart"/>
      <w:r>
        <w:rPr>
          <w:sz w:val="20"/>
          <w:szCs w:val="20"/>
        </w:rPr>
        <w:t>visting</w:t>
      </w:r>
      <w:proofErr w:type="spellEnd"/>
      <w:r>
        <w:rPr>
          <w:sz w:val="20"/>
          <w:szCs w:val="20"/>
        </w:rPr>
        <w:t xml:space="preserve"> small stores owned by</w:t>
      </w:r>
      <w:r w:rsidR="009D23E0">
        <w:rPr>
          <w:sz w:val="20"/>
          <w:szCs w:val="20"/>
        </w:rPr>
        <w:t xml:space="preserve"> Hispanic minority and having conversations with the owners.</w:t>
      </w:r>
    </w:p>
    <w:p w14:paraId="6058D24C" w14:textId="388C5224" w:rsidR="007D42A5" w:rsidRPr="00461163" w:rsidRDefault="00F07FBC" w:rsidP="00461163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461163">
        <w:rPr>
          <w:sz w:val="20"/>
          <w:szCs w:val="20"/>
        </w:rPr>
        <w:t>During the pandemic, I was stuck for five months in a small town in Yucatan, Mexico</w:t>
      </w:r>
      <w:r w:rsidR="007D42A5" w:rsidRPr="00461163">
        <w:rPr>
          <w:sz w:val="20"/>
          <w:szCs w:val="20"/>
        </w:rPr>
        <w:t xml:space="preserve"> while attending online classes from my university. </w:t>
      </w:r>
      <w:r w:rsidR="00BB6761" w:rsidRPr="00461163">
        <w:rPr>
          <w:sz w:val="20"/>
          <w:szCs w:val="20"/>
        </w:rPr>
        <w:t xml:space="preserve"> </w:t>
      </w:r>
    </w:p>
    <w:p w14:paraId="52B80F22" w14:textId="1F37D638" w:rsidR="00F07FBC" w:rsidRDefault="00F07FBC" w:rsidP="00F07FB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One of my greatest</w:t>
      </w:r>
      <w:r w:rsidR="00BB6761" w:rsidRPr="00F07FBC">
        <w:rPr>
          <w:sz w:val="20"/>
          <w:szCs w:val="20"/>
        </w:rPr>
        <w:t xml:space="preserve"> achievements would be passing an</w:t>
      </w:r>
      <w:r w:rsidRPr="00F07FBC">
        <w:rPr>
          <w:sz w:val="20"/>
          <w:szCs w:val="20"/>
        </w:rPr>
        <w:t xml:space="preserve"> online literature </w:t>
      </w:r>
      <w:proofErr w:type="gramStart"/>
      <w:r w:rsidRPr="00F07FBC">
        <w:rPr>
          <w:sz w:val="20"/>
          <w:szCs w:val="20"/>
        </w:rPr>
        <w:t>class</w:t>
      </w:r>
      <w:r w:rsidR="007D42A5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intended</w:t>
      </w:r>
      <w:proofErr w:type="gramEnd"/>
      <w:r>
        <w:rPr>
          <w:sz w:val="20"/>
          <w:szCs w:val="20"/>
        </w:rPr>
        <w:t xml:space="preserve"> for </w:t>
      </w:r>
      <w:r w:rsidR="00BB6761" w:rsidRPr="00F07FBC">
        <w:rPr>
          <w:sz w:val="20"/>
          <w:szCs w:val="20"/>
        </w:rPr>
        <w:t>native Spanish speakers</w:t>
      </w:r>
      <w:r w:rsidR="007D42A5">
        <w:rPr>
          <w:sz w:val="20"/>
          <w:szCs w:val="20"/>
        </w:rPr>
        <w:t xml:space="preserve"> from UNAM.</w:t>
      </w:r>
    </w:p>
    <w:p w14:paraId="7A296497" w14:textId="24350DB5" w:rsidR="00F07FBC" w:rsidRPr="00F07FBC" w:rsidRDefault="00F07FBC" w:rsidP="00F07FB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Before that, I have never learned </w:t>
      </w:r>
      <w:r w:rsidR="0088115C">
        <w:rPr>
          <w:sz w:val="20"/>
          <w:szCs w:val="20"/>
        </w:rPr>
        <w:t xml:space="preserve">any </w:t>
      </w:r>
      <w:r>
        <w:rPr>
          <w:sz w:val="20"/>
          <w:szCs w:val="20"/>
        </w:rPr>
        <w:t xml:space="preserve">Spanish within a class setting. </w:t>
      </w:r>
    </w:p>
    <w:p w14:paraId="2104DB82" w14:textId="77777777" w:rsidR="00F07FBC" w:rsidRDefault="00F07FBC" w:rsidP="00F07FB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F07FBC">
        <w:rPr>
          <w:sz w:val="20"/>
          <w:szCs w:val="20"/>
        </w:rPr>
        <w:t>My first writing assignment in Spanish involves a five-page literature analysis</w:t>
      </w:r>
      <w:r>
        <w:rPr>
          <w:sz w:val="20"/>
          <w:szCs w:val="20"/>
        </w:rPr>
        <w:t xml:space="preserve"> on</w:t>
      </w:r>
      <w:r w:rsidRPr="00F07FBC">
        <w:rPr>
          <w:sz w:val="20"/>
          <w:szCs w:val="20"/>
        </w:rPr>
        <w:t xml:space="preserve"> </w:t>
      </w:r>
      <w:r w:rsidRPr="00F07FBC">
        <w:rPr>
          <w:i/>
          <w:sz w:val="20"/>
          <w:szCs w:val="20"/>
        </w:rPr>
        <w:t xml:space="preserve">Tres Tristes </w:t>
      </w:r>
      <w:proofErr w:type="spellStart"/>
      <w:r w:rsidRPr="00F07FBC">
        <w:rPr>
          <w:i/>
          <w:sz w:val="20"/>
          <w:szCs w:val="20"/>
        </w:rPr>
        <w:t>Tigres</w:t>
      </w:r>
      <w:proofErr w:type="spellEnd"/>
      <w:r w:rsidRPr="00F07FBC">
        <w:rPr>
          <w:sz w:val="20"/>
          <w:szCs w:val="20"/>
        </w:rPr>
        <w:t xml:space="preserve"> by Cuban writer Guillermo Cabrera Infante.</w:t>
      </w:r>
      <w:r>
        <w:rPr>
          <w:sz w:val="20"/>
          <w:szCs w:val="20"/>
        </w:rPr>
        <w:t xml:space="preserve"> Prior to that,</w:t>
      </w:r>
      <w:r w:rsidRPr="00F07FBC">
        <w:rPr>
          <w:sz w:val="20"/>
          <w:szCs w:val="20"/>
        </w:rPr>
        <w:t xml:space="preserve"> I</w:t>
      </w:r>
      <w:r w:rsidR="00E33A50">
        <w:rPr>
          <w:sz w:val="20"/>
          <w:szCs w:val="20"/>
        </w:rPr>
        <w:t>'</w:t>
      </w:r>
      <w:r w:rsidRPr="00F07FBC">
        <w:rPr>
          <w:sz w:val="20"/>
          <w:szCs w:val="20"/>
        </w:rPr>
        <w:t xml:space="preserve">ve never </w:t>
      </w:r>
      <w:r w:rsidRPr="00F07FBC">
        <w:rPr>
          <w:sz w:val="20"/>
          <w:szCs w:val="20"/>
        </w:rPr>
        <w:lastRenderedPageBreak/>
        <w:t>written anything in Span</w:t>
      </w:r>
      <w:r>
        <w:rPr>
          <w:sz w:val="20"/>
          <w:szCs w:val="20"/>
        </w:rPr>
        <w:t>ish</w:t>
      </w:r>
      <w:r w:rsidRPr="00F07FBC">
        <w:rPr>
          <w:sz w:val="20"/>
          <w:szCs w:val="20"/>
        </w:rPr>
        <w:t xml:space="preserve">. </w:t>
      </w:r>
    </w:p>
    <w:p w14:paraId="5265DE5F" w14:textId="77777777" w:rsidR="00F07FBC" w:rsidRDefault="00F07FBC" w:rsidP="00F07FB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My</w:t>
      </w:r>
      <w:r>
        <w:rPr>
          <w:sz w:val="20"/>
          <w:szCs w:val="20"/>
        </w:rPr>
        <w:t xml:space="preserve"> favorite Spanish podcast is </w:t>
      </w:r>
      <w:r w:rsidRPr="00F07FBC">
        <w:rPr>
          <w:i/>
          <w:sz w:val="20"/>
          <w:szCs w:val="20"/>
        </w:rPr>
        <w:t xml:space="preserve">La </w:t>
      </w:r>
      <w:proofErr w:type="spellStart"/>
      <w:r w:rsidRPr="00F07FBC">
        <w:rPr>
          <w:i/>
          <w:sz w:val="20"/>
          <w:szCs w:val="20"/>
        </w:rPr>
        <w:t>Verdadera</w:t>
      </w:r>
      <w:proofErr w:type="spellEnd"/>
      <w:r w:rsidRPr="00F07FBC">
        <w:rPr>
          <w:i/>
          <w:sz w:val="20"/>
          <w:szCs w:val="20"/>
        </w:rPr>
        <w:t xml:space="preserve"> Historia de México</w:t>
      </w:r>
      <w:r>
        <w:rPr>
          <w:sz w:val="20"/>
          <w:szCs w:val="20"/>
        </w:rPr>
        <w:t>. I</w:t>
      </w:r>
      <w:r w:rsidR="00E33A50">
        <w:rPr>
          <w:sz w:val="20"/>
          <w:szCs w:val="20"/>
        </w:rPr>
        <w:t>'</w:t>
      </w:r>
      <w:r>
        <w:rPr>
          <w:sz w:val="20"/>
          <w:szCs w:val="20"/>
        </w:rPr>
        <w:t>ve spent at least hundreds of hours listening to this long-lasting podcast program.</w:t>
      </w:r>
    </w:p>
    <w:p w14:paraId="2910BBAE" w14:textId="77777777" w:rsidR="00F07FBC" w:rsidRPr="00E33A50" w:rsidRDefault="00F07FBC" w:rsidP="00E33A50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I</w:t>
      </w:r>
      <w:r w:rsidR="00E33A50">
        <w:rPr>
          <w:sz w:val="20"/>
          <w:szCs w:val="20"/>
        </w:rPr>
        <w:t xml:space="preserve"> have an extensive collection of</w:t>
      </w:r>
      <w:r>
        <w:rPr>
          <w:sz w:val="20"/>
          <w:szCs w:val="20"/>
        </w:rPr>
        <w:t xml:space="preserve"> history books and ant</w:t>
      </w:r>
      <w:r w:rsidRPr="00F07FBC">
        <w:rPr>
          <w:sz w:val="20"/>
          <w:szCs w:val="20"/>
        </w:rPr>
        <w:t>hropology</w:t>
      </w:r>
      <w:r>
        <w:rPr>
          <w:sz w:val="20"/>
          <w:szCs w:val="20"/>
        </w:rPr>
        <w:t xml:space="preserve"> magaz</w:t>
      </w:r>
      <w:r w:rsidR="00E33A50">
        <w:rPr>
          <w:sz w:val="20"/>
          <w:szCs w:val="20"/>
        </w:rPr>
        <w:t>ines in</w:t>
      </w:r>
      <w:r>
        <w:rPr>
          <w:sz w:val="20"/>
          <w:szCs w:val="20"/>
        </w:rPr>
        <w:t xml:space="preserve"> English and Spanish</w:t>
      </w:r>
      <w:r w:rsidR="00E33A50">
        <w:rPr>
          <w:sz w:val="20"/>
          <w:szCs w:val="20"/>
        </w:rPr>
        <w:t xml:space="preserve">. </w:t>
      </w:r>
      <w:r w:rsidR="00E33A50" w:rsidRPr="00E33A50">
        <w:rPr>
          <w:sz w:val="20"/>
          <w:szCs w:val="20"/>
        </w:rPr>
        <w:t xml:space="preserve">Whenever I return from a foreign country, my suitcase is often filled with books. </w:t>
      </w:r>
    </w:p>
    <w:p w14:paraId="01FCBB89" w14:textId="77777777" w:rsidR="00F07FBC" w:rsidRDefault="00F07FBC" w:rsidP="00F07FB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Despite having three sem</w:t>
      </w:r>
      <w:r w:rsidR="00E33A50">
        <w:rPr>
          <w:sz w:val="20"/>
          <w:szCs w:val="20"/>
        </w:rPr>
        <w:t>e</w:t>
      </w:r>
      <w:r>
        <w:rPr>
          <w:sz w:val="20"/>
          <w:szCs w:val="20"/>
        </w:rPr>
        <w:t>sters of French classes during my undergraduate, I</w:t>
      </w:r>
      <w:r w:rsidR="00E33A50">
        <w:rPr>
          <w:sz w:val="20"/>
          <w:szCs w:val="20"/>
        </w:rPr>
        <w:t>'</w:t>
      </w:r>
      <w:r>
        <w:rPr>
          <w:sz w:val="20"/>
          <w:szCs w:val="20"/>
        </w:rPr>
        <w:t xml:space="preserve">m </w:t>
      </w:r>
      <w:r w:rsidR="00E33A50">
        <w:rPr>
          <w:sz w:val="20"/>
          <w:szCs w:val="20"/>
        </w:rPr>
        <w:t>still terrible</w:t>
      </w:r>
      <w:r>
        <w:rPr>
          <w:sz w:val="20"/>
          <w:szCs w:val="20"/>
        </w:rPr>
        <w:t xml:space="preserve"> at it. </w:t>
      </w:r>
    </w:p>
    <w:p w14:paraId="57B32885" w14:textId="77777777" w:rsidR="00E33A50" w:rsidRDefault="00E33A50" w:rsidP="00E33A50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My first "high altitude" mountaineering experience happened at </w:t>
      </w:r>
      <w:proofErr w:type="spellStart"/>
      <w:r w:rsidRPr="00E33A50">
        <w:rPr>
          <w:sz w:val="20"/>
          <w:szCs w:val="20"/>
        </w:rPr>
        <w:t>Iztaccihuatl</w:t>
      </w:r>
      <w:proofErr w:type="spellEnd"/>
      <w:r>
        <w:rPr>
          <w:sz w:val="20"/>
          <w:szCs w:val="20"/>
        </w:rPr>
        <w:t xml:space="preserve">, a </w:t>
      </w:r>
      <w:r w:rsidRPr="00E33A50">
        <w:rPr>
          <w:sz w:val="20"/>
          <w:szCs w:val="20"/>
        </w:rPr>
        <w:t>volcanic mountain</w:t>
      </w:r>
      <w:r>
        <w:rPr>
          <w:sz w:val="20"/>
          <w:szCs w:val="20"/>
        </w:rPr>
        <w:t xml:space="preserve"> in Mexico. I've only made it to an altitude of 14,000 feet. However, I am determined to return to the same mountain and reach the peak one day.</w:t>
      </w:r>
    </w:p>
    <w:p w14:paraId="0F26678A" w14:textId="77777777" w:rsidR="00E33A50" w:rsidRPr="00E33A50" w:rsidRDefault="00E33A50" w:rsidP="00E33A50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I find mountaineering an enjoyable and rewarding experience except for the descending part.</w:t>
      </w:r>
    </w:p>
    <w:p w14:paraId="19CB700F" w14:textId="12599DFB" w:rsidR="0088115C" w:rsidRDefault="009C25FA" w:rsidP="0088115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 w:rsidRPr="009C25FA">
        <w:rPr>
          <w:sz w:val="20"/>
          <w:szCs w:val="20"/>
        </w:rPr>
        <w:t>In order to address that</w:t>
      </w:r>
      <w:r w:rsidR="00E33A50" w:rsidRPr="009C25FA">
        <w:rPr>
          <w:sz w:val="20"/>
          <w:szCs w:val="20"/>
        </w:rPr>
        <w:t xml:space="preserve"> logistic issue</w:t>
      </w:r>
      <w:r>
        <w:rPr>
          <w:sz w:val="20"/>
          <w:szCs w:val="20"/>
        </w:rPr>
        <w:t>, I’m learning to fly a paraglider.</w:t>
      </w:r>
      <w:r w:rsidR="007D42A5">
        <w:rPr>
          <w:sz w:val="20"/>
          <w:szCs w:val="20"/>
        </w:rPr>
        <w:t xml:space="preserve"> No more knee pain from walking downhill!</w:t>
      </w:r>
    </w:p>
    <w:p w14:paraId="16D3CACD" w14:textId="57B26D1F" w:rsidR="000A7F32" w:rsidRDefault="007D42A5" w:rsidP="0088115C">
      <w:pPr>
        <w:pStyle w:val="ListParagraph"/>
        <w:numPr>
          <w:ilvl w:val="1"/>
          <w:numId w:val="11"/>
        </w:numPr>
        <w:spacing w:line="360" w:lineRule="auto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 xml:space="preserve">A paraglider also serves as an ideal test bed for developing simple flight </w:t>
      </w:r>
      <w:proofErr w:type="spellStart"/>
      <w:r>
        <w:rPr>
          <w:sz w:val="20"/>
          <w:szCs w:val="20"/>
        </w:rPr>
        <w:t>instructment</w:t>
      </w:r>
      <w:proofErr w:type="spellEnd"/>
      <w:r>
        <w:rPr>
          <w:sz w:val="20"/>
          <w:szCs w:val="20"/>
        </w:rPr>
        <w:t xml:space="preserve"> – such as a wireless airspeed probe that I’m about to work on.</w:t>
      </w:r>
    </w:p>
    <w:p w14:paraId="56CF5940" w14:textId="77777777" w:rsidR="007D42A5" w:rsidRPr="007D42A5" w:rsidRDefault="007D42A5" w:rsidP="007D42A5">
      <w:pPr>
        <w:spacing w:line="360" w:lineRule="auto"/>
        <w:ind w:left="420"/>
        <w:jc w:val="left"/>
        <w:rPr>
          <w:sz w:val="20"/>
          <w:szCs w:val="20"/>
        </w:rPr>
      </w:pPr>
    </w:p>
    <w:p w14:paraId="22E0C9B6" w14:textId="37B33986" w:rsidR="0088115C" w:rsidRPr="0088115C" w:rsidRDefault="0088115C" w:rsidP="0088115C">
      <w:pPr>
        <w:spacing w:line="360" w:lineRule="auto"/>
        <w:ind w:left="420"/>
        <w:jc w:val="left"/>
        <w:rPr>
          <w:sz w:val="20"/>
          <w:szCs w:val="20"/>
        </w:rPr>
      </w:pPr>
    </w:p>
    <w:sectPr w:rsidR="0088115C" w:rsidRPr="008811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07821" w14:textId="77777777" w:rsidR="00C07C2E" w:rsidRDefault="00C07C2E" w:rsidP="009D42E7">
      <w:r>
        <w:separator/>
      </w:r>
    </w:p>
  </w:endnote>
  <w:endnote w:type="continuationSeparator" w:id="0">
    <w:p w14:paraId="3ED66FAF" w14:textId="77777777" w:rsidR="00C07C2E" w:rsidRDefault="00C07C2E" w:rsidP="009D42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CEFAE" w14:textId="77777777" w:rsidR="00C07C2E" w:rsidRDefault="00C07C2E" w:rsidP="009D42E7">
      <w:r>
        <w:separator/>
      </w:r>
    </w:p>
  </w:footnote>
  <w:footnote w:type="continuationSeparator" w:id="0">
    <w:p w14:paraId="343AF777" w14:textId="77777777" w:rsidR="00C07C2E" w:rsidRDefault="00C07C2E" w:rsidP="009D4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242FC9"/>
    <w:multiLevelType w:val="hybridMultilevel"/>
    <w:tmpl w:val="FE6044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AB7E3C"/>
    <w:multiLevelType w:val="hybridMultilevel"/>
    <w:tmpl w:val="3DA2EB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4E3C1D"/>
    <w:multiLevelType w:val="hybridMultilevel"/>
    <w:tmpl w:val="D7C43B5E"/>
    <w:lvl w:ilvl="0" w:tplc="22A434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31A45EC"/>
    <w:multiLevelType w:val="hybridMultilevel"/>
    <w:tmpl w:val="4E5EF3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916035"/>
    <w:multiLevelType w:val="hybridMultilevel"/>
    <w:tmpl w:val="2DA44B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FF424ED"/>
    <w:multiLevelType w:val="hybridMultilevel"/>
    <w:tmpl w:val="A596D732"/>
    <w:lvl w:ilvl="0" w:tplc="22A434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B182B74"/>
    <w:multiLevelType w:val="hybridMultilevel"/>
    <w:tmpl w:val="6E46EB4E"/>
    <w:lvl w:ilvl="0" w:tplc="22A434C2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3E411DD"/>
    <w:multiLevelType w:val="hybridMultilevel"/>
    <w:tmpl w:val="23CA7032"/>
    <w:lvl w:ilvl="0" w:tplc="8A623F02">
      <w:numFmt w:val="bullet"/>
      <w:lvlText w:val="-"/>
      <w:lvlJc w:val="left"/>
      <w:pPr>
        <w:ind w:left="420" w:hanging="420"/>
      </w:pPr>
      <w:rPr>
        <w:rFonts w:ascii="SimSun" w:eastAsia="SimSun" w:hAnsi="SimSun" w:cstheme="minorBidi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9F6005A"/>
    <w:multiLevelType w:val="hybridMultilevel"/>
    <w:tmpl w:val="5CC6A1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5"/>
  </w:num>
  <w:num w:numId="9">
    <w:abstractNumId w:val="9"/>
  </w:num>
  <w:num w:numId="10">
    <w:abstractNumId w:val="8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rgUA+WHJVSwAAAA="/>
  </w:docVars>
  <w:rsids>
    <w:rsidRoot w:val="007577B5"/>
    <w:rsid w:val="00001CE1"/>
    <w:rsid w:val="0008281C"/>
    <w:rsid w:val="0009106A"/>
    <w:rsid w:val="000A7F32"/>
    <w:rsid w:val="000E1897"/>
    <w:rsid w:val="00161A2F"/>
    <w:rsid w:val="001B4B26"/>
    <w:rsid w:val="00290D4B"/>
    <w:rsid w:val="003864C2"/>
    <w:rsid w:val="003A3E58"/>
    <w:rsid w:val="00461163"/>
    <w:rsid w:val="004C7436"/>
    <w:rsid w:val="004F00D6"/>
    <w:rsid w:val="007577B5"/>
    <w:rsid w:val="007C22A6"/>
    <w:rsid w:val="007D42A5"/>
    <w:rsid w:val="007F0B0C"/>
    <w:rsid w:val="00814713"/>
    <w:rsid w:val="0088115C"/>
    <w:rsid w:val="00995FBD"/>
    <w:rsid w:val="009A0EBB"/>
    <w:rsid w:val="009C25FA"/>
    <w:rsid w:val="009D23E0"/>
    <w:rsid w:val="009D42E7"/>
    <w:rsid w:val="00B664FE"/>
    <w:rsid w:val="00BB6761"/>
    <w:rsid w:val="00BE4968"/>
    <w:rsid w:val="00C07C2E"/>
    <w:rsid w:val="00C14965"/>
    <w:rsid w:val="00CE6145"/>
    <w:rsid w:val="00D94798"/>
    <w:rsid w:val="00E33A50"/>
    <w:rsid w:val="00F07FBC"/>
    <w:rsid w:val="00F42B56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8FC6A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7B5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9D42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D42E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D42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D42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qchen</cp:lastModifiedBy>
  <cp:revision>15</cp:revision>
  <dcterms:created xsi:type="dcterms:W3CDTF">2022-01-06T07:00:00Z</dcterms:created>
  <dcterms:modified xsi:type="dcterms:W3CDTF">2022-01-11T13:33:00Z</dcterms:modified>
</cp:coreProperties>
</file>